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7D5ADE" w14:textId="1611F3C4" w:rsidR="00C351D4" w:rsidRDefault="00BD2D3E" w:rsidP="00BD2D3E">
      <w:pPr>
        <w:pStyle w:val="Titolo1"/>
      </w:pPr>
      <w:proofErr w:type="spellStart"/>
      <w:r>
        <w:t>Principal</w:t>
      </w:r>
      <w:proofErr w:type="spellEnd"/>
      <w:r>
        <w:t xml:space="preserve"> </w:t>
      </w:r>
      <w:proofErr w:type="spellStart"/>
      <w:r>
        <w:t>components</w:t>
      </w:r>
      <w:proofErr w:type="spellEnd"/>
      <w:r>
        <w:t xml:space="preserve"> of </w:t>
      </w:r>
      <w:proofErr w:type="spellStart"/>
      <w:r>
        <w:t>interval</w:t>
      </w:r>
      <w:proofErr w:type="spellEnd"/>
      <w:r>
        <w:t xml:space="preserve"> data</w:t>
      </w:r>
    </w:p>
    <w:p w14:paraId="1A6EF051" w14:textId="77777777" w:rsidR="00BD2D3E" w:rsidRDefault="00BD2D3E"/>
    <w:p w14:paraId="5B7D1B00" w14:textId="5346124B" w:rsidR="00BD2D3E" w:rsidRPr="00BD2D3E" w:rsidRDefault="00BD2D3E" w:rsidP="00BD2D3E">
      <w:pPr>
        <w:pStyle w:val="Paragrafoelenco"/>
        <w:numPr>
          <w:ilvl w:val="0"/>
          <w:numId w:val="1"/>
        </w:numPr>
        <w:rPr>
          <w:lang w:val="en-GB"/>
        </w:rPr>
      </w:pPr>
      <w:r w:rsidRPr="00BD2D3E">
        <w:rPr>
          <w:lang w:val="en-GB"/>
        </w:rPr>
        <w:t>We perform a PCA o</w:t>
      </w:r>
      <w:r>
        <w:rPr>
          <w:lang w:val="en-GB"/>
        </w:rPr>
        <w:t xml:space="preserve">n vertices or on </w:t>
      </w:r>
      <w:proofErr w:type="spellStart"/>
      <w:r>
        <w:rPr>
          <w:lang w:val="en-GB"/>
        </w:rPr>
        <w:t>center</w:t>
      </w:r>
      <w:proofErr w:type="spellEnd"/>
      <w:r>
        <w:rPr>
          <w:lang w:val="en-GB"/>
        </w:rPr>
        <w:t xml:space="preserve"> or other</w:t>
      </w:r>
    </w:p>
    <w:p w14:paraId="0DF30A51" w14:textId="42D8782A" w:rsidR="00BD2D3E" w:rsidRDefault="00BD2D3E" w:rsidP="00BD2D3E">
      <w:pPr>
        <w:pStyle w:val="Paragrafoelenco"/>
        <w:numPr>
          <w:ilvl w:val="0"/>
          <w:numId w:val="1"/>
        </w:numPr>
        <w:rPr>
          <w:lang w:val="en-GB"/>
        </w:rPr>
      </w:pPr>
      <w:r w:rsidRPr="00BD2D3E">
        <w:rPr>
          <w:lang w:val="en-GB"/>
        </w:rPr>
        <w:t>We need to cope with t</w:t>
      </w:r>
      <w:r>
        <w:rPr>
          <w:lang w:val="en-GB"/>
        </w:rPr>
        <w:t>he overfitting effect</w:t>
      </w:r>
    </w:p>
    <w:p w14:paraId="1DA992E7" w14:textId="243E8709" w:rsidR="00BD2D3E" w:rsidRDefault="00BD2D3E" w:rsidP="00BD2D3E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>We rotate the solution such that the overfitting effect is minimized</w:t>
      </w:r>
    </w:p>
    <w:p w14:paraId="5D086079" w14:textId="5460F1C2" w:rsidR="00BD2D3E" w:rsidRDefault="00BD2D3E" w:rsidP="00BD2D3E">
      <w:pPr>
        <w:pStyle w:val="Paragrafoelenco"/>
        <w:numPr>
          <w:ilvl w:val="1"/>
          <w:numId w:val="1"/>
        </w:numPr>
        <w:rPr>
          <w:lang w:val="en-GB"/>
        </w:rPr>
      </w:pPr>
      <w:r>
        <w:rPr>
          <w:lang w:val="en-GB"/>
        </w:rPr>
        <w:t>We can rotate two dimensions at time .</w:t>
      </w:r>
    </w:p>
    <w:p w14:paraId="5579B22C" w14:textId="5CDA40EF" w:rsidR="00BD2D3E" w:rsidRDefault="00BD2D3E" w:rsidP="00BD2D3E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>We show the results</w:t>
      </w:r>
    </w:p>
    <w:p w14:paraId="01FC1BC6" w14:textId="77777777" w:rsidR="00BD2D3E" w:rsidRPr="00BD2D3E" w:rsidRDefault="00BD2D3E" w:rsidP="00BD2D3E">
      <w:pPr>
        <w:pStyle w:val="Paragrafoelenco"/>
        <w:rPr>
          <w:lang w:val="en-GB"/>
        </w:rPr>
      </w:pPr>
    </w:p>
    <w:sectPr w:rsidR="00BD2D3E" w:rsidRPr="00BD2D3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EA63749"/>
    <w:multiLevelType w:val="hybridMultilevel"/>
    <w:tmpl w:val="8EC495D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19938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2MDIyNbK0MDQwtTRQ0lEKTi0uzszPAykwrAUACBN6miwAAAA="/>
  </w:docVars>
  <w:rsids>
    <w:rsidRoot w:val="00BD2D3E"/>
    <w:rsid w:val="00227A67"/>
    <w:rsid w:val="003E179B"/>
    <w:rsid w:val="00595547"/>
    <w:rsid w:val="009B56E9"/>
    <w:rsid w:val="00BD2D3E"/>
    <w:rsid w:val="00C351D4"/>
    <w:rsid w:val="00C60475"/>
    <w:rsid w:val="00D91230"/>
    <w:rsid w:val="00E87DE2"/>
    <w:rsid w:val="00FD2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5C1650"/>
  <w15:chartTrackingRefBased/>
  <w15:docId w15:val="{7383493E-811D-4EBA-8DB5-04E41FFDE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Theme="minorHAnsi" w:hAnsi="Calibr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BD2D3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BD2D3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BD2D3E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BD2D3E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BD2D3E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BD2D3E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BD2D3E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BD2D3E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BD2D3E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">
    <w:name w:val="Table"/>
    <w:semiHidden/>
    <w:unhideWhenUsed/>
    <w:qFormat/>
    <w:rsid w:val="00227A67"/>
    <w:pPr>
      <w:spacing w:after="0" w:line="240" w:lineRule="auto"/>
    </w:pPr>
    <w:rPr>
      <w:rFonts w:asciiTheme="minorHAnsi" w:hAnsiTheme="minorHAnsi"/>
      <w:kern w:val="0"/>
      <w:sz w:val="24"/>
      <w:szCs w:val="24"/>
      <w:lang w:val="en-US" w:eastAsia="it-IT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Titolo1Carattere">
    <w:name w:val="Titolo 1 Carattere"/>
    <w:basedOn w:val="Carpredefinitoparagrafo"/>
    <w:link w:val="Titolo1"/>
    <w:uiPriority w:val="9"/>
    <w:rsid w:val="00BD2D3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BD2D3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BD2D3E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BD2D3E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BD2D3E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BD2D3E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BD2D3E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BD2D3E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BD2D3E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BD2D3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BD2D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D2D3E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BD2D3E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BD2D3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BD2D3E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BD2D3E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BD2D3E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BD2D3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BD2D3E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BD2D3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</Words>
  <Characters>224</Characters>
  <Application>Microsoft Office Word</Application>
  <DocSecurity>0</DocSecurity>
  <Lines>7</Lines>
  <Paragraphs>3</Paragraphs>
  <ScaleCrop>false</ScaleCrop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Irpino</dc:creator>
  <cp:keywords/>
  <dc:description/>
  <cp:lastModifiedBy>Antonio Irpino</cp:lastModifiedBy>
  <cp:revision>1</cp:revision>
  <dcterms:created xsi:type="dcterms:W3CDTF">2024-05-04T13:17:00Z</dcterms:created>
  <dcterms:modified xsi:type="dcterms:W3CDTF">2024-05-04T13:26:00Z</dcterms:modified>
</cp:coreProperties>
</file>